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CAC7F" w14:textId="77777777" w:rsidR="00016104" w:rsidRDefault="00016104" w:rsidP="006D26F0">
      <w:pPr>
        <w:keepNext/>
        <w:tabs>
          <w:tab w:val="left" w:pos="540"/>
          <w:tab w:val="left" w:pos="3960"/>
          <w:tab w:val="left" w:pos="5220"/>
          <w:tab w:val="left" w:pos="7110"/>
        </w:tabs>
        <w:ind w:left="-270" w:firstLine="270"/>
        <w:jc w:val="center"/>
        <w:rPr>
          <w:rFonts w:ascii="Arial" w:hAnsi="Arial" w:cs="Arial"/>
          <w:b/>
        </w:rPr>
      </w:pPr>
      <w:bookmarkStart w:id="0" w:name="_Hlk21606355"/>
    </w:p>
    <w:p w14:paraId="2721559F" w14:textId="43A1C343" w:rsidR="00016104" w:rsidRPr="00016104" w:rsidRDefault="00016104" w:rsidP="006D26F0">
      <w:pPr>
        <w:keepNext/>
        <w:tabs>
          <w:tab w:val="left" w:pos="540"/>
          <w:tab w:val="left" w:pos="3960"/>
          <w:tab w:val="left" w:pos="5220"/>
          <w:tab w:val="left" w:pos="7110"/>
        </w:tabs>
        <w:ind w:left="-270" w:firstLine="270"/>
        <w:jc w:val="center"/>
        <w:rPr>
          <w:rFonts w:ascii="Arial" w:hAnsi="Arial" w:cs="Arial"/>
          <w:b/>
        </w:rPr>
      </w:pPr>
      <w:r w:rsidRPr="00016104">
        <w:rPr>
          <w:rFonts w:ascii="Arial" w:hAnsi="Arial" w:cs="Arial"/>
          <w:b/>
        </w:rPr>
        <w:t>Attachment 9</w:t>
      </w:r>
    </w:p>
    <w:p w14:paraId="0A4B7B9F" w14:textId="02B55C2E" w:rsidR="006D26F0" w:rsidRPr="00016104" w:rsidRDefault="00166F36" w:rsidP="006D26F0">
      <w:pPr>
        <w:keepNext/>
        <w:tabs>
          <w:tab w:val="left" w:pos="540"/>
          <w:tab w:val="left" w:pos="3960"/>
          <w:tab w:val="left" w:pos="5220"/>
          <w:tab w:val="left" w:pos="7110"/>
        </w:tabs>
        <w:ind w:left="-270" w:firstLine="270"/>
        <w:jc w:val="center"/>
        <w:rPr>
          <w:rFonts w:ascii="Arial" w:hAnsi="Arial" w:cs="Arial"/>
          <w:b/>
        </w:rPr>
      </w:pPr>
      <w:r w:rsidRPr="00016104">
        <w:rPr>
          <w:rFonts w:ascii="Arial" w:hAnsi="Arial" w:cs="Arial"/>
          <w:b/>
        </w:rPr>
        <w:t>People Aging with HIV (PAWH) Pilot</w:t>
      </w:r>
      <w:r w:rsidR="00016104">
        <w:rPr>
          <w:rFonts w:ascii="Arial" w:hAnsi="Arial" w:cs="Arial"/>
          <w:b/>
        </w:rPr>
        <w:t xml:space="preserve"> - Suffo</w:t>
      </w:r>
      <w:r w:rsidR="00812D35">
        <w:rPr>
          <w:rFonts w:ascii="Arial" w:hAnsi="Arial" w:cs="Arial"/>
          <w:b/>
        </w:rPr>
        <w:t>l</w:t>
      </w:r>
      <w:r w:rsidR="00016104">
        <w:rPr>
          <w:rFonts w:ascii="Arial" w:hAnsi="Arial" w:cs="Arial"/>
          <w:b/>
        </w:rPr>
        <w:t>k</w:t>
      </w:r>
    </w:p>
    <w:bookmarkEnd w:id="0"/>
    <w:p w14:paraId="0CD22AC7" w14:textId="77777777" w:rsidR="002F57E5" w:rsidRPr="00016104" w:rsidRDefault="002F57E5" w:rsidP="0005791D">
      <w:pPr>
        <w:jc w:val="center"/>
        <w:rPr>
          <w:rFonts w:ascii="Arial" w:hAnsi="Arial" w:cs="Arial"/>
          <w:b/>
        </w:rPr>
      </w:pPr>
    </w:p>
    <w:p w14:paraId="75BFC79E" w14:textId="755ADFE3" w:rsidR="002F57E5" w:rsidRPr="00016104" w:rsidRDefault="002F57E5" w:rsidP="0005791D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</w:rPr>
      </w:pPr>
      <w:r w:rsidRPr="00016104">
        <w:rPr>
          <w:rFonts w:ascii="Arial" w:hAnsi="Arial" w:cs="Arial"/>
          <w:b/>
        </w:rPr>
        <w:t xml:space="preserve">RFA # </w:t>
      </w:r>
      <w:r w:rsidR="00166F36" w:rsidRPr="00016104">
        <w:rPr>
          <w:rFonts w:ascii="Arial" w:hAnsi="Arial" w:cs="Arial"/>
          <w:b/>
        </w:rPr>
        <w:t>22-00</w:t>
      </w:r>
      <w:r w:rsidR="00016104" w:rsidRPr="00016104">
        <w:rPr>
          <w:rFonts w:ascii="Arial" w:hAnsi="Arial" w:cs="Arial"/>
          <w:b/>
        </w:rPr>
        <w:t>11</w:t>
      </w:r>
    </w:p>
    <w:p w14:paraId="5959E27F" w14:textId="77777777" w:rsidR="00A95AC3" w:rsidRPr="00016104" w:rsidRDefault="00A95AC3" w:rsidP="0005791D">
      <w:pPr>
        <w:jc w:val="center"/>
        <w:rPr>
          <w:rFonts w:ascii="Arial" w:hAnsi="Arial" w:cs="Arial"/>
          <w:b/>
        </w:rPr>
      </w:pPr>
    </w:p>
    <w:p w14:paraId="685303C4" w14:textId="77777777" w:rsidR="006F2E06" w:rsidRPr="00016104" w:rsidRDefault="006F2E06" w:rsidP="0005791D">
      <w:pPr>
        <w:jc w:val="center"/>
        <w:rPr>
          <w:rFonts w:ascii="Arial" w:hAnsi="Arial" w:cs="Arial"/>
          <w:b/>
        </w:rPr>
      </w:pPr>
      <w:r w:rsidRPr="00016104">
        <w:rPr>
          <w:rFonts w:ascii="Arial" w:hAnsi="Arial" w:cs="Arial"/>
          <w:b/>
        </w:rPr>
        <w:t>Applicant Name: _________________________________</w:t>
      </w:r>
    </w:p>
    <w:p w14:paraId="53C46A0B" w14:textId="77777777" w:rsidR="006F2E06" w:rsidRPr="00016104" w:rsidRDefault="006F2E06" w:rsidP="0005791D">
      <w:pPr>
        <w:jc w:val="center"/>
        <w:rPr>
          <w:rFonts w:ascii="Arial" w:hAnsi="Arial" w:cs="Arial"/>
          <w:b/>
        </w:rPr>
      </w:pPr>
    </w:p>
    <w:p w14:paraId="3124FACB" w14:textId="77777777" w:rsidR="00C8439A" w:rsidRPr="00016104" w:rsidRDefault="00C8439A" w:rsidP="0005791D">
      <w:pPr>
        <w:jc w:val="center"/>
        <w:rPr>
          <w:rFonts w:ascii="Arial" w:hAnsi="Arial" w:cs="Arial"/>
          <w:b/>
        </w:rPr>
      </w:pPr>
    </w:p>
    <w:p w14:paraId="72B60C91" w14:textId="04D51B52" w:rsidR="0020108D" w:rsidRPr="00016104" w:rsidRDefault="0020108D" w:rsidP="0005791D">
      <w:pPr>
        <w:jc w:val="center"/>
        <w:rPr>
          <w:rFonts w:ascii="Arial" w:hAnsi="Arial" w:cs="Arial"/>
          <w:b/>
        </w:rPr>
      </w:pPr>
      <w:r w:rsidRPr="00016104">
        <w:rPr>
          <w:rFonts w:ascii="Arial" w:hAnsi="Arial" w:cs="Arial"/>
          <w:b/>
        </w:rPr>
        <w:t>Site</w:t>
      </w:r>
      <w:r w:rsidR="002B1746" w:rsidRPr="00016104">
        <w:rPr>
          <w:rFonts w:ascii="Arial" w:hAnsi="Arial" w:cs="Arial"/>
          <w:b/>
        </w:rPr>
        <w:t>(s), Address, Day(s) and Hours of Operation</w:t>
      </w:r>
    </w:p>
    <w:p w14:paraId="4D0D1A2D" w14:textId="77777777" w:rsidR="0095434D" w:rsidRPr="00016104" w:rsidRDefault="0095434D" w:rsidP="0005791D">
      <w:pPr>
        <w:jc w:val="center"/>
        <w:rPr>
          <w:rFonts w:ascii="Arial" w:hAnsi="Arial" w:cs="Arial"/>
          <w:b/>
        </w:rPr>
      </w:pPr>
    </w:p>
    <w:p w14:paraId="0AB201CC" w14:textId="77777777" w:rsidR="00F735BD" w:rsidRPr="00016104" w:rsidRDefault="0020108D" w:rsidP="0005791D">
      <w:pPr>
        <w:jc w:val="center"/>
        <w:rPr>
          <w:rFonts w:ascii="Arial" w:hAnsi="Arial" w:cs="Arial"/>
          <w:b/>
        </w:rPr>
      </w:pPr>
      <w:r w:rsidRPr="00016104">
        <w:rPr>
          <w:rFonts w:ascii="Arial" w:hAnsi="Arial" w:cs="Arial"/>
          <w:b/>
        </w:rPr>
        <w:t>Please list all sites where services will be provided</w:t>
      </w:r>
      <w:r w:rsidR="00C8439A" w:rsidRPr="00016104">
        <w:rPr>
          <w:rFonts w:ascii="Arial" w:hAnsi="Arial" w:cs="Arial"/>
          <w:b/>
        </w:rPr>
        <w:t xml:space="preserve"> (add additional pages as needed)</w:t>
      </w:r>
    </w:p>
    <w:p w14:paraId="69FBB397" w14:textId="77777777" w:rsidR="00161CC1" w:rsidRPr="00016104" w:rsidRDefault="00161CC1" w:rsidP="0005791D">
      <w:pPr>
        <w:jc w:val="center"/>
        <w:rPr>
          <w:rFonts w:ascii="Arial" w:hAnsi="Arial" w:cs="Arial"/>
          <w:b/>
        </w:rPr>
      </w:pPr>
    </w:p>
    <w:p w14:paraId="7825A8CE" w14:textId="77777777" w:rsidR="00161CC1" w:rsidRPr="00016104" w:rsidRDefault="00161CC1" w:rsidP="0005791D">
      <w:pPr>
        <w:jc w:val="center"/>
        <w:rPr>
          <w:rFonts w:ascii="Arial" w:hAnsi="Arial" w:cs="Arial"/>
          <w:b/>
        </w:rPr>
      </w:pPr>
    </w:p>
    <w:tbl>
      <w:tblPr>
        <w:tblW w:w="14400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00"/>
        <w:gridCol w:w="4930"/>
        <w:gridCol w:w="3240"/>
        <w:gridCol w:w="1620"/>
        <w:gridCol w:w="1710"/>
      </w:tblGrid>
      <w:tr w:rsidR="001F2BB0" w:rsidRPr="00016104" w14:paraId="05EC16DB" w14:textId="77777777" w:rsidTr="0005791D">
        <w:trPr>
          <w:tblHeader/>
        </w:trPr>
        <w:tc>
          <w:tcPr>
            <w:tcW w:w="2900" w:type="dxa"/>
            <w:shd w:val="clear" w:color="auto" w:fill="000000"/>
          </w:tcPr>
          <w:p w14:paraId="57C9D7D4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  <w:r w:rsidRPr="00016104">
              <w:rPr>
                <w:rFonts w:ascii="Arial" w:hAnsi="Arial" w:cs="Arial"/>
                <w:b/>
              </w:rPr>
              <w:t>Site Name</w:t>
            </w:r>
          </w:p>
        </w:tc>
        <w:tc>
          <w:tcPr>
            <w:tcW w:w="4930" w:type="dxa"/>
            <w:shd w:val="clear" w:color="auto" w:fill="000000"/>
          </w:tcPr>
          <w:p w14:paraId="7569B68E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  <w:r w:rsidRPr="00016104">
              <w:rPr>
                <w:rFonts w:ascii="Arial" w:hAnsi="Arial" w:cs="Arial"/>
                <w:b/>
              </w:rPr>
              <w:t>Site Address</w:t>
            </w:r>
          </w:p>
        </w:tc>
        <w:tc>
          <w:tcPr>
            <w:tcW w:w="3240" w:type="dxa"/>
            <w:shd w:val="clear" w:color="auto" w:fill="000000"/>
          </w:tcPr>
          <w:p w14:paraId="738D5DEB" w14:textId="77777777" w:rsidR="00C8371E" w:rsidRPr="00016104" w:rsidRDefault="00382B19" w:rsidP="0005791D">
            <w:pPr>
              <w:jc w:val="center"/>
              <w:rPr>
                <w:rFonts w:ascii="Arial" w:hAnsi="Arial" w:cs="Arial"/>
                <w:b/>
              </w:rPr>
            </w:pPr>
            <w:r w:rsidRPr="00016104">
              <w:rPr>
                <w:rFonts w:ascii="Arial" w:hAnsi="Arial" w:cs="Arial"/>
                <w:b/>
              </w:rPr>
              <w:t>Identify Staff Available</w:t>
            </w:r>
          </w:p>
          <w:p w14:paraId="1158F5C9" w14:textId="77777777" w:rsidR="001F2BB0" w:rsidRPr="00016104" w:rsidRDefault="00382B19" w:rsidP="0005791D">
            <w:pPr>
              <w:jc w:val="center"/>
              <w:rPr>
                <w:rFonts w:ascii="Arial" w:hAnsi="Arial" w:cs="Arial"/>
                <w:b/>
              </w:rPr>
            </w:pPr>
            <w:r w:rsidRPr="00016104">
              <w:rPr>
                <w:rFonts w:ascii="Arial" w:hAnsi="Arial" w:cs="Arial"/>
                <w:b/>
              </w:rPr>
              <w:t>at Address</w:t>
            </w:r>
          </w:p>
        </w:tc>
        <w:tc>
          <w:tcPr>
            <w:tcW w:w="1620" w:type="dxa"/>
            <w:shd w:val="clear" w:color="auto" w:fill="000000"/>
          </w:tcPr>
          <w:p w14:paraId="1CD9EBC6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  <w:r w:rsidRPr="00016104">
              <w:rPr>
                <w:rFonts w:ascii="Arial" w:hAnsi="Arial" w:cs="Arial"/>
                <w:b/>
              </w:rPr>
              <w:t>Days of</w:t>
            </w:r>
          </w:p>
          <w:p w14:paraId="6F36D6E8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  <w:r w:rsidRPr="00016104">
              <w:rPr>
                <w:rFonts w:ascii="Arial" w:hAnsi="Arial" w:cs="Arial"/>
                <w:b/>
              </w:rPr>
              <w:t>Operation</w:t>
            </w:r>
          </w:p>
        </w:tc>
        <w:tc>
          <w:tcPr>
            <w:tcW w:w="1710" w:type="dxa"/>
            <w:shd w:val="clear" w:color="auto" w:fill="000000"/>
          </w:tcPr>
          <w:p w14:paraId="25DF632A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  <w:r w:rsidRPr="00016104">
              <w:rPr>
                <w:rFonts w:ascii="Arial" w:hAnsi="Arial" w:cs="Arial"/>
                <w:b/>
              </w:rPr>
              <w:t>Hours of Operation</w:t>
            </w:r>
          </w:p>
        </w:tc>
      </w:tr>
      <w:tr w:rsidR="001F2BB0" w:rsidRPr="00016104" w14:paraId="1B810972" w14:textId="77777777" w:rsidTr="0005791D">
        <w:tc>
          <w:tcPr>
            <w:tcW w:w="2900" w:type="dxa"/>
          </w:tcPr>
          <w:p w14:paraId="4D3585CE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  <w:p w14:paraId="195B1D29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  <w:p w14:paraId="577A61E5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  <w:p w14:paraId="0D0A6A48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  <w:p w14:paraId="639C08B2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930" w:type="dxa"/>
          </w:tcPr>
          <w:p w14:paraId="74068BDF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240" w:type="dxa"/>
          </w:tcPr>
          <w:p w14:paraId="3A30E9D7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</w:tcPr>
          <w:p w14:paraId="0187B274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10" w:type="dxa"/>
          </w:tcPr>
          <w:p w14:paraId="4DD5BB58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1F2BB0" w:rsidRPr="00016104" w14:paraId="3D7BF116" w14:textId="77777777" w:rsidTr="0005791D">
        <w:tc>
          <w:tcPr>
            <w:tcW w:w="2900" w:type="dxa"/>
          </w:tcPr>
          <w:p w14:paraId="40541DA0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  <w:p w14:paraId="76015A57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  <w:p w14:paraId="2CF3A5EE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  <w:p w14:paraId="1A316BB6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  <w:p w14:paraId="74FDED32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  <w:p w14:paraId="4C818D53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930" w:type="dxa"/>
          </w:tcPr>
          <w:p w14:paraId="2117943A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240" w:type="dxa"/>
          </w:tcPr>
          <w:p w14:paraId="209E3E34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</w:tcPr>
          <w:p w14:paraId="71C50F27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10" w:type="dxa"/>
          </w:tcPr>
          <w:p w14:paraId="2FE34933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1F2BB0" w:rsidRPr="00016104" w14:paraId="0E37D6EE" w14:textId="77777777" w:rsidTr="0005791D">
        <w:tc>
          <w:tcPr>
            <w:tcW w:w="2900" w:type="dxa"/>
          </w:tcPr>
          <w:p w14:paraId="56DC9E60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  <w:p w14:paraId="68B4AA5B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  <w:p w14:paraId="75F84AF5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  <w:p w14:paraId="51609A68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  <w:p w14:paraId="021055F0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  <w:p w14:paraId="47BD769C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930" w:type="dxa"/>
          </w:tcPr>
          <w:p w14:paraId="4A7C0EC6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240" w:type="dxa"/>
          </w:tcPr>
          <w:p w14:paraId="144F9314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</w:tcPr>
          <w:p w14:paraId="4BCA353D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10" w:type="dxa"/>
          </w:tcPr>
          <w:p w14:paraId="2769503C" w14:textId="77777777" w:rsidR="001F2BB0" w:rsidRPr="00016104" w:rsidRDefault="001F2BB0" w:rsidP="0005791D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0F3D26BB" w14:textId="77777777" w:rsidR="00A95AC3" w:rsidRPr="00016104" w:rsidRDefault="00A95AC3" w:rsidP="00C82262">
      <w:pPr>
        <w:jc w:val="center"/>
        <w:rPr>
          <w:rFonts w:ascii="Arial" w:hAnsi="Arial" w:cs="Arial"/>
        </w:rPr>
      </w:pPr>
    </w:p>
    <w:sectPr w:rsidR="00A95AC3" w:rsidRPr="00016104" w:rsidSect="00382B19">
      <w:footerReference w:type="default" r:id="rId6"/>
      <w:pgSz w:w="15840" w:h="12240" w:orient="landscape"/>
      <w:pgMar w:top="288" w:right="5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8B4BA" w14:textId="77777777" w:rsidR="00E1081B" w:rsidRDefault="00E1081B">
      <w:r>
        <w:separator/>
      </w:r>
    </w:p>
  </w:endnote>
  <w:endnote w:type="continuationSeparator" w:id="0">
    <w:p w14:paraId="19D64552" w14:textId="77777777" w:rsidR="00E1081B" w:rsidRDefault="00E108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DD409" w14:textId="77777777" w:rsidR="00855A22" w:rsidRDefault="00855A22" w:rsidP="00855A22">
    <w:pPr>
      <w:pStyle w:val="Footer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3853D" w14:textId="77777777" w:rsidR="00E1081B" w:rsidRDefault="00E1081B">
      <w:r>
        <w:separator/>
      </w:r>
    </w:p>
  </w:footnote>
  <w:footnote w:type="continuationSeparator" w:id="0">
    <w:p w14:paraId="01EF647D" w14:textId="77777777" w:rsidR="00E1081B" w:rsidRDefault="00E1081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MLIwMbSwNLI0sDRR0lEKTi0uzszPAykwrAUAUI1gMiwAAAA="/>
  </w:docVars>
  <w:rsids>
    <w:rsidRoot w:val="00A95AC3"/>
    <w:rsid w:val="00010715"/>
    <w:rsid w:val="00016104"/>
    <w:rsid w:val="000175E0"/>
    <w:rsid w:val="000403B7"/>
    <w:rsid w:val="0005791D"/>
    <w:rsid w:val="0007510D"/>
    <w:rsid w:val="000C36DA"/>
    <w:rsid w:val="000F35F5"/>
    <w:rsid w:val="000F5BEE"/>
    <w:rsid w:val="00161CC1"/>
    <w:rsid w:val="00166F36"/>
    <w:rsid w:val="001A4E37"/>
    <w:rsid w:val="001B5B97"/>
    <w:rsid w:val="001F2BB0"/>
    <w:rsid w:val="0020108D"/>
    <w:rsid w:val="002167EF"/>
    <w:rsid w:val="00295115"/>
    <w:rsid w:val="002B1746"/>
    <w:rsid w:val="002B39AE"/>
    <w:rsid w:val="002F57E5"/>
    <w:rsid w:val="00312CB4"/>
    <w:rsid w:val="0035631D"/>
    <w:rsid w:val="0037589D"/>
    <w:rsid w:val="00382B19"/>
    <w:rsid w:val="0044653B"/>
    <w:rsid w:val="004D3489"/>
    <w:rsid w:val="00563499"/>
    <w:rsid w:val="005C177E"/>
    <w:rsid w:val="005E5916"/>
    <w:rsid w:val="005F203E"/>
    <w:rsid w:val="006053AC"/>
    <w:rsid w:val="00642FC2"/>
    <w:rsid w:val="006951DB"/>
    <w:rsid w:val="006A43B6"/>
    <w:rsid w:val="006D26F0"/>
    <w:rsid w:val="006F2E06"/>
    <w:rsid w:val="00726BC7"/>
    <w:rsid w:val="00733D90"/>
    <w:rsid w:val="00791981"/>
    <w:rsid w:val="007D35CD"/>
    <w:rsid w:val="00812D35"/>
    <w:rsid w:val="00855A22"/>
    <w:rsid w:val="00867D36"/>
    <w:rsid w:val="00883E7F"/>
    <w:rsid w:val="0089319C"/>
    <w:rsid w:val="008C6AE6"/>
    <w:rsid w:val="009536F7"/>
    <w:rsid w:val="0095434D"/>
    <w:rsid w:val="00960429"/>
    <w:rsid w:val="009C2EAC"/>
    <w:rsid w:val="009E3E22"/>
    <w:rsid w:val="00A07AE4"/>
    <w:rsid w:val="00A465A8"/>
    <w:rsid w:val="00A95AC3"/>
    <w:rsid w:val="00AC40C8"/>
    <w:rsid w:val="00B25D18"/>
    <w:rsid w:val="00B2771F"/>
    <w:rsid w:val="00B8650C"/>
    <w:rsid w:val="00C16B6F"/>
    <w:rsid w:val="00C37FA0"/>
    <w:rsid w:val="00C82262"/>
    <w:rsid w:val="00C8371E"/>
    <w:rsid w:val="00C8439A"/>
    <w:rsid w:val="00CC1A91"/>
    <w:rsid w:val="00D40E19"/>
    <w:rsid w:val="00E06473"/>
    <w:rsid w:val="00E1081B"/>
    <w:rsid w:val="00E83152"/>
    <w:rsid w:val="00F009CC"/>
    <w:rsid w:val="00F50112"/>
    <w:rsid w:val="00F735BD"/>
    <w:rsid w:val="00FA4F42"/>
    <w:rsid w:val="00FB5690"/>
    <w:rsid w:val="00FC48E2"/>
    <w:rsid w:val="00FF2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F08AAB"/>
  <w15:chartTrackingRefBased/>
  <w15:docId w15:val="{0C144F5A-B2AD-45DA-B8AD-8026C399B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95A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0108D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C40C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40C8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66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</Words>
  <Characters>343</Characters>
  <Application>Microsoft Office Word</Application>
  <DocSecurity>4</DocSecurity>
  <Lines>1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21</vt:lpstr>
    </vt:vector>
  </TitlesOfParts>
  <Company>NYS DOH</Company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21</dc:title>
  <dc:subject/>
  <dc:creator>AIDS Institute</dc:creator>
  <cp:keywords/>
  <cp:lastModifiedBy>Sherrie Abate</cp:lastModifiedBy>
  <cp:revision>2</cp:revision>
  <cp:lastPrinted>2009-07-22T17:04:00Z</cp:lastPrinted>
  <dcterms:created xsi:type="dcterms:W3CDTF">2023-02-01T16:39:00Z</dcterms:created>
  <dcterms:modified xsi:type="dcterms:W3CDTF">2023-02-01T16:39:00Z</dcterms:modified>
</cp:coreProperties>
</file>